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0A328835" w:rsidR="00BB7E39" w:rsidRDefault="000F60F2"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732DFAF4">
                <wp:simplePos x="0" y="0"/>
                <wp:positionH relativeFrom="column">
                  <wp:posOffset>3001010</wp:posOffset>
                </wp:positionH>
                <wp:positionV relativeFrom="paragraph">
                  <wp:posOffset>2773517</wp:posOffset>
                </wp:positionV>
                <wp:extent cx="1086485" cy="317500"/>
                <wp:effectExtent l="0" t="0" r="0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F8F3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6.3pt;margin-top:218.4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&#13;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59090E44">
                <wp:simplePos x="0" y="0"/>
                <wp:positionH relativeFrom="column">
                  <wp:posOffset>2998470</wp:posOffset>
                </wp:positionH>
                <wp:positionV relativeFrom="paragraph">
                  <wp:posOffset>6388263</wp:posOffset>
                </wp:positionV>
                <wp:extent cx="1086485" cy="31750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27" type="#_x0000_t202" style="position:absolute;margin-left:236.1pt;margin-top:503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&#13;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4134AAB3">
                <wp:simplePos x="0" y="0"/>
                <wp:positionH relativeFrom="margin">
                  <wp:posOffset>4081145</wp:posOffset>
                </wp:positionH>
                <wp:positionV relativeFrom="paragraph">
                  <wp:posOffset>6337463</wp:posOffset>
                </wp:positionV>
                <wp:extent cx="2562225" cy="140462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61F8D00E" w:rsidR="000D147D" w:rsidRDefault="004675BB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rketing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RGIN ACTIVE</w:t>
                            </w:r>
                          </w:p>
                          <w:p w14:paraId="079282A4" w14:textId="086D24ED" w:rsidR="004675BB" w:rsidRPr="0051571E" w:rsidRDefault="004675BB" w:rsidP="0051571E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5157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Creating and designing graphics for 33+ banner adverts for Facebook.</w:t>
                            </w:r>
                          </w:p>
                          <w:p w14:paraId="6852A23F" w14:textId="31C29051" w:rsidR="000D147D" w:rsidRPr="0051571E" w:rsidRDefault="004675BB" w:rsidP="0051571E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51571E"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  <w:t>Improving the efficacy of customer database, removing 300+ improper datapoi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28" type="#_x0000_t202" style="position:absolute;margin-left:321.35pt;margin-top:499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" filled="f" stroked="f">
                <v:textbox style="mso-fit-shape-to-text:t">
                  <w:txbxContent>
                    <w:p w14:paraId="00C5F3CA" w14:textId="61F8D00E" w:rsidR="000D147D" w:rsidRDefault="004675BB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arketing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RGIN ACTIVE</w:t>
                      </w:r>
                    </w:p>
                    <w:p w14:paraId="079282A4" w14:textId="086D24ED" w:rsidR="004675BB" w:rsidRPr="0051571E" w:rsidRDefault="004675BB" w:rsidP="0051571E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57" w:hanging="357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51571E">
                        <w:rPr>
                          <w:rFonts w:ascii="Lato" w:hAnsi="Lato"/>
                          <w:color w:val="3B3838" w:themeColor="background2" w:themeShade="40"/>
                        </w:rPr>
                        <w:t>Creating and designing graphics for 33+ banner adverts for Facebook.</w:t>
                      </w:r>
                    </w:p>
                    <w:p w14:paraId="6852A23F" w14:textId="31C29051" w:rsidR="000D147D" w:rsidRPr="0051571E" w:rsidRDefault="004675BB" w:rsidP="0051571E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57" w:hanging="357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51571E">
                        <w:rPr>
                          <w:rFonts w:ascii="Lato" w:hAnsi="Lato"/>
                          <w:color w:val="3B3838" w:themeColor="background2" w:themeShade="40"/>
                        </w:rPr>
                        <w:t>Improving the efficacy of customer database, removing 300+ improper datapoint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73C48C58">
                <wp:simplePos x="0" y="0"/>
                <wp:positionH relativeFrom="column">
                  <wp:posOffset>2998470</wp:posOffset>
                </wp:positionH>
                <wp:positionV relativeFrom="paragraph">
                  <wp:posOffset>4639782</wp:posOffset>
                </wp:positionV>
                <wp:extent cx="1086485" cy="31750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29" type="#_x0000_t202" style="position:absolute;margin-left:236.1pt;margin-top:365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&#13;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4FA004A3">
                <wp:simplePos x="0" y="0"/>
                <wp:positionH relativeFrom="margin">
                  <wp:posOffset>4081145</wp:posOffset>
                </wp:positionH>
                <wp:positionV relativeFrom="paragraph">
                  <wp:posOffset>4606127</wp:posOffset>
                </wp:positionV>
                <wp:extent cx="2562225" cy="140462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2EF685E1" w:rsidR="000D147D" w:rsidRDefault="004675BB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rketing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LYFT</w:t>
                            </w:r>
                          </w:p>
                          <w:p w14:paraId="5E8ACD46" w14:textId="4E6C9B08" w:rsidR="0051571E" w:rsidRPr="0051571E" w:rsidRDefault="0051571E" w:rsidP="0051571E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1571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hought of and initiated Parkland Volunteering Days every quarter together with accompanying PR efforts, assisting to better employee satisfaction and CSR.</w:t>
                            </w:r>
                          </w:p>
                          <w:p w14:paraId="0889E55B" w14:textId="6B1407D1" w:rsidR="00755213" w:rsidRPr="0051571E" w:rsidRDefault="0051571E" w:rsidP="0051571E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1571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Running Facebook and Twitter social media profiles</w:t>
                            </w:r>
                          </w:p>
                          <w:p w14:paraId="37CF34DC" w14:textId="7D986D5A" w:rsidR="000D147D" w:rsidRPr="000D147D" w:rsidRDefault="000D147D" w:rsidP="0051571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0" type="#_x0000_t202" style="position:absolute;margin-left:321.35pt;margin-top:362.7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" filled="f" stroked="f">
                <v:textbox style="mso-fit-shape-to-text:t">
                  <w:txbxContent>
                    <w:p w14:paraId="54C37B37" w14:textId="2EF685E1" w:rsidR="000D147D" w:rsidRDefault="004675BB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arketing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LYFT</w:t>
                      </w:r>
                    </w:p>
                    <w:p w14:paraId="5E8ACD46" w14:textId="4E6C9B08" w:rsidR="0051571E" w:rsidRPr="0051571E" w:rsidRDefault="0051571E" w:rsidP="0051571E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357" w:hanging="357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1571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hought of and initiated Parkland Volunteering Days every quarter together with accompanying PR efforts, assisting to better employee satisfaction and CSR.</w:t>
                      </w:r>
                    </w:p>
                    <w:p w14:paraId="0889E55B" w14:textId="6B1407D1" w:rsidR="00755213" w:rsidRPr="0051571E" w:rsidRDefault="0051571E" w:rsidP="0051571E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357" w:hanging="357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1571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Running Facebook and Twitter social media profiles</w:t>
                      </w:r>
                    </w:p>
                    <w:p w14:paraId="37CF34DC" w14:textId="7D986D5A" w:rsidR="000D147D" w:rsidRPr="000D147D" w:rsidRDefault="000D147D" w:rsidP="0051571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37A64B8">
                <wp:simplePos x="0" y="0"/>
                <wp:positionH relativeFrom="margin">
                  <wp:posOffset>4083685</wp:posOffset>
                </wp:positionH>
                <wp:positionV relativeFrom="paragraph">
                  <wp:posOffset>2699058</wp:posOffset>
                </wp:positionV>
                <wp:extent cx="2562225" cy="140462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7CA220F9" w:rsidR="000D147D" w:rsidRDefault="004675BB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arketing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F22101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NATIONWIDE</w:t>
                            </w:r>
                          </w:p>
                          <w:p w14:paraId="4BB33A75" w14:textId="2DDC8588" w:rsidR="0051571E" w:rsidRPr="0051571E" w:rsidRDefault="0051571E" w:rsidP="0051571E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1571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onitoring social media platforms like Instagram, YouTube, Twitter, Pinterest, and Facebook for the most recent trends and ideas.</w:t>
                            </w:r>
                          </w:p>
                          <w:p w14:paraId="7D471675" w14:textId="6EBEEFE3" w:rsidR="000D147D" w:rsidRPr="0051571E" w:rsidRDefault="0051571E" w:rsidP="0051571E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57" w:hanging="357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51571E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reating PowerPoint presentations from draft marketing proposals.</w:t>
                            </w:r>
                          </w:p>
                          <w:p w14:paraId="2B3580CA" w14:textId="427AD70A" w:rsidR="000D147D" w:rsidRPr="000D147D" w:rsidRDefault="000D147D" w:rsidP="00F22101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1" type="#_x0000_t202" style="position:absolute;margin-left:321.55pt;margin-top:212.5pt;width:201.75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" filled="f" stroked="f">
                <v:textbox style="mso-fit-shape-to-text:t">
                  <w:txbxContent>
                    <w:p w14:paraId="3BBA832D" w14:textId="7CA220F9" w:rsidR="000D147D" w:rsidRDefault="004675BB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arketing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F22101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NATIONWIDE</w:t>
                      </w:r>
                    </w:p>
                    <w:p w14:paraId="4BB33A75" w14:textId="2DDC8588" w:rsidR="0051571E" w:rsidRPr="0051571E" w:rsidRDefault="0051571E" w:rsidP="0051571E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57" w:hanging="357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1571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Monitoring social media platforms like Instagram, YouTube, Twitter, Pinterest, and Facebook for the most recent trends and ideas.</w:t>
                      </w:r>
                    </w:p>
                    <w:p w14:paraId="7D471675" w14:textId="6EBEEFE3" w:rsidR="000D147D" w:rsidRPr="0051571E" w:rsidRDefault="0051571E" w:rsidP="0051571E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57" w:hanging="357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51571E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reating PowerPoint presentations from draft marketing proposals.</w:t>
                      </w:r>
                    </w:p>
                    <w:p w14:paraId="2B3580CA" w14:textId="427AD70A" w:rsidR="000D147D" w:rsidRPr="000D147D" w:rsidRDefault="000D147D" w:rsidP="00F22101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4BB460BB">
                <wp:simplePos x="0" y="0"/>
                <wp:positionH relativeFrom="margin">
                  <wp:posOffset>2961640</wp:posOffset>
                </wp:positionH>
                <wp:positionV relativeFrom="paragraph">
                  <wp:posOffset>2314883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2" type="#_x0000_t202" style="position:absolute;margin-left:233.2pt;margin-top:182.25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&#13;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7FD4D22" wp14:editId="21A3E48B">
                <wp:simplePos x="0" y="0"/>
                <wp:positionH relativeFrom="margin">
                  <wp:posOffset>-196052</wp:posOffset>
                </wp:positionH>
                <wp:positionV relativeFrom="paragraph">
                  <wp:posOffset>8248650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0F60F2" w:rsidRPr="000D147D" w14:paraId="38674FE7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A2644C7" w14:textId="77777777" w:rsidR="000F60F2" w:rsidRPr="000D147D" w:rsidRDefault="000F60F2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6F09F0F2" wp14:editId="6B6D6893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292981DA" w14:textId="77777777" w:rsidR="000F60F2" w:rsidRPr="000D147D" w:rsidRDefault="000F60F2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0F60F2" w:rsidRPr="000D147D" w14:paraId="50105CC8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E71243C" w14:textId="77777777" w:rsidR="000F60F2" w:rsidRPr="000D147D" w:rsidRDefault="000F60F2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F51C88F" wp14:editId="5F880B36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5881167" w14:textId="77777777" w:rsidR="000F60F2" w:rsidRPr="00B72C41" w:rsidRDefault="000F60F2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0F60F2" w:rsidRPr="000D147D" w14:paraId="71EE95F2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EC43F9F" w14:textId="77777777" w:rsidR="000F60F2" w:rsidRPr="000D147D" w:rsidRDefault="000F60F2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0122FABA" wp14:editId="35F95876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69C97DDE" w14:textId="77777777" w:rsidR="000F60F2" w:rsidRPr="000D147D" w:rsidRDefault="000F60F2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68FB5F1F" w14:textId="77777777" w:rsidR="000F60F2" w:rsidRPr="00B34F12" w:rsidRDefault="000F60F2" w:rsidP="000F60F2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E7D0BFF" w14:textId="77777777" w:rsidR="000F60F2" w:rsidRPr="00B34F12" w:rsidRDefault="000F60F2" w:rsidP="000F60F2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E41E00B" w14:textId="77777777" w:rsidR="000F60F2" w:rsidRPr="00B34F12" w:rsidRDefault="000F60F2" w:rsidP="000F60F2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D4D22" id="Text Box 18" o:spid="_x0000_s1033" type="#_x0000_t202" style="position:absolute;margin-left:-15.45pt;margin-top:649.5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0F60F2" w:rsidRPr="000D147D" w14:paraId="38674FE7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A2644C7" w14:textId="77777777" w:rsidR="000F60F2" w:rsidRPr="000D147D" w:rsidRDefault="000F60F2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6F09F0F2" wp14:editId="6B6D6893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292981DA" w14:textId="77777777" w:rsidR="000F60F2" w:rsidRPr="000D147D" w:rsidRDefault="000F60F2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0F60F2" w:rsidRPr="000D147D" w14:paraId="50105CC8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E71243C" w14:textId="77777777" w:rsidR="000F60F2" w:rsidRPr="000D147D" w:rsidRDefault="000F60F2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5F51C88F" wp14:editId="5F880B36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5881167" w14:textId="77777777" w:rsidR="000F60F2" w:rsidRPr="00B72C41" w:rsidRDefault="000F60F2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0F60F2" w:rsidRPr="000D147D" w14:paraId="71EE95F2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EC43F9F" w14:textId="77777777" w:rsidR="000F60F2" w:rsidRPr="000D147D" w:rsidRDefault="000F60F2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0122FABA" wp14:editId="35F95876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69C97DDE" w14:textId="77777777" w:rsidR="000F60F2" w:rsidRPr="000D147D" w:rsidRDefault="000F60F2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68FB5F1F" w14:textId="77777777" w:rsidR="000F60F2" w:rsidRPr="00B34F12" w:rsidRDefault="000F60F2" w:rsidP="000F60F2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E7D0BFF" w14:textId="77777777" w:rsidR="000F60F2" w:rsidRPr="00B34F12" w:rsidRDefault="000F60F2" w:rsidP="000F60F2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E41E00B" w14:textId="77777777" w:rsidR="000F60F2" w:rsidRPr="00B34F12" w:rsidRDefault="000F60F2" w:rsidP="000F60F2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75B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5778EC6B">
                <wp:simplePos x="0" y="0"/>
                <wp:positionH relativeFrom="margin">
                  <wp:posOffset>20320</wp:posOffset>
                </wp:positionH>
                <wp:positionV relativeFrom="paragraph">
                  <wp:posOffset>3076575</wp:posOffset>
                </wp:positionV>
                <wp:extent cx="2509520" cy="1383665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2DA335BC" w:rsidR="0086198B" w:rsidRPr="000728B6" w:rsidRDefault="004675BB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4675BB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maginative and inventive Marketing Graduate with proven experience in executing marketing plans and promotional strategies to improve campus subscriptions to online newspaper publication.</w:t>
                            </w:r>
                            <w:r w:rsidRPr="004675BB">
                              <w:rPr>
                                <w:rFonts w:ascii="Lato" w:hAnsi="Lato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FBC4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6pt;margin-top:242.25pt;width:197.6pt;height:108.9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" filled="f" stroked="f">
                <v:textbox>
                  <w:txbxContent>
                    <w:p w14:paraId="50584070" w14:textId="2DA335BC" w:rsidR="0086198B" w:rsidRPr="000728B6" w:rsidRDefault="004675BB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4675BB">
                        <w:rPr>
                          <w:rFonts w:ascii="Lato" w:hAnsi="Lato"/>
                          <w:sz w:val="20"/>
                          <w:szCs w:val="20"/>
                        </w:rPr>
                        <w:t>Imaginative and inventive Marketing Graduate with proven experience in executing marketing plans and promotional strategies to improve campus subscriptions to online newspaper publication.</w:t>
                      </w:r>
                      <w:r w:rsidRPr="004675BB">
                        <w:rPr>
                          <w:rFonts w:ascii="Lato" w:hAnsi="Lato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3B4DB04D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25669626" w:rsidR="000D147D" w:rsidRPr="00654FE9" w:rsidRDefault="007552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IT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5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25669626" w:rsidR="000D147D" w:rsidRPr="00654FE9" w:rsidRDefault="007552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 xml:space="preserve">IT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2AC433C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A71F6" w14:textId="77777777" w:rsidR="004675BB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AAA Academy</w:t>
                            </w:r>
                          </w:p>
                          <w:p w14:paraId="3C56701B" w14:textId="24252C1F" w:rsidR="000D147D" w:rsidRPr="00654FE9" w:rsidRDefault="004675BB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Advertsing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</w:t>
                            </w:r>
                            <w:r w:rsidR="00654FE9" w:rsidRPr="00654FE9">
                              <w:rPr>
                                <w:rFonts w:ascii="Lato" w:hAnsi="Lato"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29" type="#_x0000_t202" style="position:absolute;margin-left:90pt;margin-top:471pt;width:107.4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" filled="f" stroked="f">
                <v:textbox>
                  <w:txbxContent>
                    <w:p w14:paraId="411A71F6" w14:textId="77777777" w:rsidR="004675BB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 xml:space="preserve">AAA </w:t>
                      </w:r>
                      <w:proofErr w:type="spellStart"/>
                      <w:r w:rsidRPr="00654FE9">
                        <w:rPr>
                          <w:rFonts w:ascii="Lato" w:hAnsi="Lato"/>
                          <w:sz w:val="24"/>
                        </w:rPr>
                        <w:t>Academy</w:t>
                      </w:r>
                      <w:proofErr w:type="spellEnd"/>
                    </w:p>
                    <w:p w14:paraId="3C56701B" w14:textId="24252C1F" w:rsidR="000D147D" w:rsidRPr="00654FE9" w:rsidRDefault="004675BB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Advertsing</w:t>
                      </w:r>
                      <w:proofErr w:type="spellEnd"/>
                      <w:r>
                        <w:rPr>
                          <w:rFonts w:ascii="Lato" w:hAnsi="Lato"/>
                          <w:sz w:val="24"/>
                        </w:rPr>
                        <w:t xml:space="preserve"> </w:t>
                      </w:r>
                      <w:r w:rsidR="00654FE9" w:rsidRPr="00654FE9">
                        <w:rPr>
                          <w:rFonts w:ascii="Lato" w:hAnsi="Lato"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268463A1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8001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1439EDF7" w:rsidR="000D147D" w:rsidRPr="000D147D" w:rsidRDefault="00755213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Google Academy</w:t>
                            </w:r>
                          </w:p>
                          <w:p w14:paraId="11331711" w14:textId="1D2B2992" w:rsidR="000D147D" w:rsidRPr="000D147D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usiness</w:t>
                            </w:r>
                            <w:r w:rsidR="004675BB">
                              <w:rPr>
                                <w:rFonts w:ascii="Lato" w:hAnsi="Lato"/>
                                <w:sz w:val="24"/>
                              </w:rPr>
                              <w:t xml:space="preserve"> Mark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0" type="#_x0000_t202" style="position:absolute;margin-left:89.25pt;margin-top:395.25pt;width:107.45pt;height:6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" filled="f" stroked="f">
                <v:textbox>
                  <w:txbxContent>
                    <w:p w14:paraId="1E753305" w14:textId="1439EDF7" w:rsidR="000D147D" w:rsidRPr="000D147D" w:rsidRDefault="00755213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Google Academy</w:t>
                      </w:r>
                    </w:p>
                    <w:p w14:paraId="11331711" w14:textId="1D2B2992" w:rsidR="000D147D" w:rsidRPr="000D147D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usiness</w:t>
                      </w:r>
                      <w:r w:rsidR="004675BB">
                        <w:rPr>
                          <w:rFonts w:ascii="Lato" w:hAnsi="Lato"/>
                          <w:sz w:val="24"/>
                        </w:rPr>
                        <w:t xml:space="preserve"> Mark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0AA99CF0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1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DcQQi8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0AA99CF0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5DACE95B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9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&#13;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5E5B4AE7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59877A2D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3129E0D9" w:rsidR="0086198B" w:rsidRPr="0086198B" w:rsidRDefault="004675BB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MARKETING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3129E0D9" w:rsidR="0086198B" w:rsidRPr="0086198B" w:rsidRDefault="004675BB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MARKETING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63E6"/>
    <w:multiLevelType w:val="hybridMultilevel"/>
    <w:tmpl w:val="73D8B8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A3699"/>
    <w:multiLevelType w:val="hybridMultilevel"/>
    <w:tmpl w:val="77F69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06ECB"/>
    <w:multiLevelType w:val="hybridMultilevel"/>
    <w:tmpl w:val="6902D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B1FFA"/>
    <w:multiLevelType w:val="hybridMultilevel"/>
    <w:tmpl w:val="CBF88E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gUAKbL1CiwAAAA="/>
  </w:docVars>
  <w:rsids>
    <w:rsidRoot w:val="0086198B"/>
    <w:rsid w:val="000728B6"/>
    <w:rsid w:val="000D147D"/>
    <w:rsid w:val="000F60F2"/>
    <w:rsid w:val="00164E53"/>
    <w:rsid w:val="004675BB"/>
    <w:rsid w:val="0051571E"/>
    <w:rsid w:val="005D29C1"/>
    <w:rsid w:val="00654FE9"/>
    <w:rsid w:val="00663246"/>
    <w:rsid w:val="00755213"/>
    <w:rsid w:val="00791DB1"/>
    <w:rsid w:val="0086198B"/>
    <w:rsid w:val="00973919"/>
    <w:rsid w:val="00A84109"/>
    <w:rsid w:val="00BB7E39"/>
    <w:rsid w:val="00C52210"/>
    <w:rsid w:val="00F22101"/>
    <w:rsid w:val="00F7479D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1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icing</c:v>
                </c:pt>
                <c:pt idx="1">
                  <c:v>Advertising</c:v>
                </c:pt>
                <c:pt idx="2">
                  <c:v>Analytics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Pricing</c:v>
                </c:pt>
                <c:pt idx="1">
                  <c:v>Advertising</c:v>
                </c:pt>
                <c:pt idx="2">
                  <c:v>Analytics</c:v>
                </c:pt>
                <c:pt idx="3">
                  <c:v>Prototyp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5T08:29:00Z</dcterms:created>
  <dcterms:modified xsi:type="dcterms:W3CDTF">2022-03-23T17:16:00Z</dcterms:modified>
</cp:coreProperties>
</file>